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Augment data by stretching variations within the window (stretch), useful to make the model more robust to variability.</w:t>
      </w:r>
    </w:p>
    <w:p>
      <w:pPr>
        <w:pStyle w:val="SourceCode"/>
      </w:pPr>
      <w:r>
        <w:rPr>
          <w:rStyle w:val="CommentTok"/>
        </w:rPr>
        <w:t xml:space="preserve"># Time series augmentation - stretch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stretch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</w:p>
    <w:p>
      <w:pPr>
        <w:pStyle w:val="SourceCode"/>
      </w:pPr>
      <w:r>
        <w:rPr>
          <w:rStyle w:val="CommentTok"/>
        </w:rPr>
        <w:t xml:space="preserve"># Augmentation (stretch)</w:t>
      </w:r>
      <w:r>
        <w:br/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aug_stretch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ug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gment, xw)</w:t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a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xa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 t1 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 0.9092974 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 0.7780732 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 0.5984721  0.3816610</w:t>
      </w:r>
      <w:r>
        <w:br/>
      </w:r>
      <w:r>
        <w:rPr>
          <w:rStyle w:val="VerbatimChar"/>
        </w:rPr>
        <w:t xml:space="preserve">## [4,] 0.6816388 0.8414710 0.9489846 0.9974950 0.9839859 0.9092974 0.7780732 0.5984721  0.3816610  0.1411200</w:t>
      </w:r>
      <w:r>
        <w:br/>
      </w:r>
      <w:r>
        <w:rPr>
          <w:rStyle w:val="VerbatimChar"/>
        </w:rPr>
        <w:t xml:space="preserve">## [5,] 0.8414710 0.9489846 0.9974950 0.9839859 0.9092974 0.7780732 0.5984721 0.3816610  0.1411200 -0.1081951</w:t>
      </w:r>
      <w:r>
        <w:br/>
      </w:r>
      <w:r>
        <w:rPr>
          <w:rStyle w:val="VerbatimChar"/>
        </w:rPr>
        <w:t xml:space="preserve">## [6,] 0.9489846 0.9974950 0.9839859 0.9092974 0.7780732 0.5984721 0.3816610 0.1411200 -0.1081951 -0.3507832</w:t>
      </w:r>
    </w:p>
    <w:p>
      <w:pPr>
        <w:pStyle w:val="SourceCode"/>
      </w:pPr>
      <w:r>
        <w:rPr>
          <w:rStyle w:val="CommentTok"/>
        </w:rPr>
        <w:t xml:space="preserve"># Plot (original vs augmented windows)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w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w[,sw_size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i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a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idx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w_siz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x[j]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a[j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w_size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augment/ts_aug_stretch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09Z</dcterms:created>
  <dcterms:modified xsi:type="dcterms:W3CDTF">2025-10-28T19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